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18f980057d7a58dd77bc4d251365a575e288b3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79. Возражения по спору о размере арендной платы за публичный земельный участок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ООО «Лесная усадьба»; ответчик - ООО «Север»; третье лицо - Управление Росреестра по Московской области; орган местного самоуправления - Администрация городского округ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, кадастровый номер 50:15:0060402:51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Задолженность рассчитана помесячно с учетом частичных платежей и обеспечительного депозита. В требование не включаются периоды, за которые нет подписанного акта передачи либо помещение объективно не могло использоваться по вине арендодателя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правообладатель смежного участка / администрация / уполномоченный орган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01032656ebc9e34442ec995e2b0db7e6647cba5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ВОЗРАЖЕНИЯ ПО СПОРУ О РАЗМЕРЕ АРЕНДНОЙ ПЛАТЫ ЗА ПУБЛИЧНЫЙ ЗЕМЕЛЬНЫЙ УЧАСТОК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долженность рассчитана помесячно с учетом частичных платежей и обеспечительного депозита. В требование не включаются периоды, за которые нет подписанного акта передачи либо помещение объективно не могло использоваться по вине арендодател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ем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274-276 и 301-30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хема расположения учас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и из правил землепользования и застрой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ешение или отказ уполномоченного орган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наличии основания для предоставления участк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ординаты и площадь устанавливаются кадастровым инженером; текстовый шаблон не заменяет межевой план и геодезические измер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3Z</dcterms:created>
  <dcterms:modified xsi:type="dcterms:W3CDTF">2026-07-18T09:18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